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Edna, left </w:t>
      </w:r>
      <w:proofErr w:type="spellStart"/>
      <w:r w:rsidRPr="00CB0175">
        <w:rPr>
          <w:rFonts w:ascii="Arial Narrow" w:hAnsi="Arial Narrow" w:cs="Arial"/>
          <w:color w:val="000000"/>
        </w:rPr>
        <w:t>alo</w:t>
      </w:r>
      <w:proofErr w:type="spellEnd"/>
      <w:r w:rsidR="00765947">
        <w:rPr>
          <w:rFonts w:ascii="Arial Narrow" w:hAnsi="Arial Narrow" w:cs="Arial"/>
          <w:color w:val="000000"/>
        </w:rPr>
        <w:t xml:space="preserve"> </w:t>
      </w:r>
      <w:r w:rsidRPr="00CB0175">
        <w:rPr>
          <w:rFonts w:ascii="Arial Narrow" w:hAnsi="Arial Narrow" w:cs="Arial"/>
          <w:color w:val="000000"/>
        </w:rPr>
        <w:t>ne in the little side room, loosened her clothes, removing the greater part of them. She bathed her face, her neck and arms in the basin that stood between the windows. She took off her shoes and stockings and stretched herself in the very center of the high, white bed. How luxurious it felt to rest thus in a strange, quaint bed, with its sweet country odor of laurel lingering about the sheets and mattress! She stretched her strong limbs that ached a little. She ran her fingers through her loosened hair for a while. She looked at her round arms as she held them straight up and rubbed them one after the other, observing closely, as if it were something she saw for the first time, the fine, firm quality and texture of her flesh. She clasped her hands easily above her head, and it was thus she fell asleep.</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She slept lightly at first, half awake and drowsily attentive to the things about her. She could hear Madame Antoine's heavy, scraping tread as she walked back and forth on the sanded floor. Some chickens were clucking outside the windows, scratching for bits of gravel in the grass. Later she half heard the voices of Robert and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talking under the shed. She did not stir. Even her eyelids rested numb and heavily over her </w:t>
      </w:r>
      <w:bookmarkStart w:id="0" w:name="_GoBack"/>
      <w:bookmarkEnd w:id="0"/>
      <w:r w:rsidRPr="00CB0175">
        <w:rPr>
          <w:rFonts w:ascii="Arial Narrow" w:hAnsi="Arial Narrow" w:cs="Arial"/>
          <w:color w:val="000000"/>
        </w:rPr>
        <w:t>sleepy eyes. The voices went on—</w:t>
      </w:r>
      <w:proofErr w:type="spellStart"/>
      <w:r w:rsidRPr="00CB0175">
        <w:rPr>
          <w:rFonts w:ascii="Arial Narrow" w:hAnsi="Arial Narrow" w:cs="Arial"/>
          <w:color w:val="000000"/>
        </w:rPr>
        <w:t>Tonie's</w:t>
      </w:r>
      <w:proofErr w:type="spellEnd"/>
      <w:r w:rsidRPr="00CB0175">
        <w:rPr>
          <w:rFonts w:ascii="Arial Narrow" w:hAnsi="Arial Narrow" w:cs="Arial"/>
          <w:color w:val="000000"/>
        </w:rPr>
        <w:t xml:space="preserve"> slow, Acadian drawl, Robert's quick, soft, smooth French. She understood French imperfectly unless directly addressed, and the voices were only part of the other drowsy, muffled sounds lulling her senses.</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When Edna awoke it was with the conviction that she had slept long and soundly. The voices were hushed under the shed. Madame Antoine's step was no longer to be heard in the adjoining room. Even the chickens had gone elsewhere to scratch and cluck. The mosquito bar was drawn over her; the old woman had come in while she slept and let down the bar. Edna arose quietly from the bed, and looking between the curtains of the window, she saw by the slanting rays of the sun that the afternoon was far advanced. Robert was out there under the shed, reclining in the shade against the sloping keel of the overturned boat. He was reading from a book.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was no longer with him. She wondered what had become of the rest of the party. She peeped out at him two or three times as she stood washing herself in the little basin between the windows.</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Madame Antoine had laid some coarse, clean towels upon a chair, and had placed a box of </w:t>
      </w:r>
      <w:proofErr w:type="spellStart"/>
      <w:r w:rsidRPr="00CB0175">
        <w:rPr>
          <w:rFonts w:ascii="Arial Narrow" w:hAnsi="Arial Narrow" w:cs="Arial"/>
          <w:color w:val="000000"/>
        </w:rPr>
        <w:t>poudre</w:t>
      </w:r>
      <w:proofErr w:type="spellEnd"/>
      <w:r w:rsidRPr="00CB0175">
        <w:rPr>
          <w:rFonts w:ascii="Arial Narrow" w:hAnsi="Arial Narrow" w:cs="Arial"/>
          <w:color w:val="000000"/>
        </w:rPr>
        <w:t xml:space="preserve"> de </w:t>
      </w:r>
      <w:proofErr w:type="spellStart"/>
      <w:r w:rsidRPr="00CB0175">
        <w:rPr>
          <w:rFonts w:ascii="Arial Narrow" w:hAnsi="Arial Narrow" w:cs="Arial"/>
          <w:color w:val="000000"/>
        </w:rPr>
        <w:t>riz</w:t>
      </w:r>
      <w:proofErr w:type="spellEnd"/>
      <w:r w:rsidRPr="00CB0175">
        <w:rPr>
          <w:rFonts w:ascii="Arial Narrow" w:hAnsi="Arial Narrow" w:cs="Arial"/>
          <w:color w:val="000000"/>
        </w:rPr>
        <w:t xml:space="preserve"> within easy reach. Edna dabbed the powder upon her nose and cheeks as she looked at herself closely in the little distorted mirror which hung on the wall above the basin. Her eyes were bright and wide awake and her face glowed.</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When she had completed her toilet she walked into the adjoining room. She was very hungry. No one was there. But there was a cloth spread upon the table that stood against the wall, and a cover was laid for one, with a crusty brown loaf and a bottle of wine beside the plate. Edna bit a piece from the brown loaf, tearing it with her strong, white teeth. She poured some of the wine into the glass and drank it down. Then she went softly out of doors, and plucking an orange from the low-hanging bough of a tree, threw it at Robert, who did not know she was awake and up.</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An illumination broke over his whole face when he saw her and joined her under the orange tree.</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How many years have I slept?” she inquired. “The whole island seems changed. A new race of beings must have sprung up, leaving only you and me as past relics. How many ages ago did Madame Antoine and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die? and when did our people from Grand Isle disappear from the earth?”</w:t>
      </w:r>
    </w:p>
    <w:p w:rsidR="00927F10"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He familiarly adjusted a ruffle upon her shoulder.</w:t>
      </w:r>
    </w:p>
    <w:p w:rsidR="00765947" w:rsidRDefault="00765947" w:rsidP="00765947">
      <w:pPr>
        <w:pStyle w:val="NormalWeb"/>
        <w:spacing w:before="0" w:beforeAutospacing="0" w:after="60" w:afterAutospacing="0"/>
        <w:ind w:firstLine="238"/>
        <w:jc w:val="both"/>
        <w:rPr>
          <w:rFonts w:ascii="Arial Narrow" w:hAnsi="Arial Narrow" w:cs="Arial"/>
          <w:color w:val="000000"/>
        </w:rPr>
      </w:pPr>
    </w:p>
    <w:p w:rsidR="00765947" w:rsidRDefault="00765947" w:rsidP="00765947">
      <w:pPr>
        <w:pStyle w:val="NormalWeb"/>
        <w:spacing w:before="0" w:beforeAutospacing="0" w:after="60" w:afterAutospacing="0"/>
        <w:ind w:firstLine="238"/>
        <w:jc w:val="both"/>
        <w:rPr>
          <w:rFonts w:ascii="Arial Narrow" w:hAnsi="Arial Narrow" w:cs="Arial"/>
          <w:color w:val="000000"/>
        </w:rPr>
      </w:pPr>
    </w:p>
    <w:p w:rsidR="00765947" w:rsidRPr="00CB0175" w:rsidRDefault="00765947" w:rsidP="00765947">
      <w:pPr>
        <w:pStyle w:val="NormalWeb"/>
        <w:spacing w:before="0" w:beforeAutospacing="0" w:after="60" w:afterAutospacing="0"/>
        <w:ind w:firstLine="238"/>
        <w:jc w:val="both"/>
        <w:rPr>
          <w:rFonts w:ascii="Arial Narrow" w:hAnsi="Arial Narrow" w:cs="Arial"/>
          <w:color w:val="000000"/>
        </w:rPr>
      </w:pPr>
      <w:r>
        <w:rPr>
          <w:rFonts w:ascii="Arial Narrow" w:hAnsi="Arial Narrow" w:cs="Arial"/>
          <w:color w:val="000000"/>
        </w:rPr>
        <w:t>38 lines</w:t>
      </w:r>
    </w:p>
    <w:sectPr w:rsidR="00765947" w:rsidRPr="00CB01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等线 Light">
    <w:altName w:val="微软雅黑"/>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LS0MDKxMDM2NzRT0lEKTi0uzszPAykwrAUAEmPEOywAAAA="/>
  </w:docVars>
  <w:rsids>
    <w:rsidRoot w:val="00CB0175"/>
    <w:rsid w:val="0043259F"/>
    <w:rsid w:val="00765947"/>
    <w:rsid w:val="00927F10"/>
    <w:rsid w:val="00AE11A6"/>
    <w:rsid w:val="00CB01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785D2"/>
  <w15:chartTrackingRefBased/>
  <w15:docId w15:val="{BD914C73-EA55-44D4-86D0-1BBA56C66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017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B01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1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85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49</Words>
  <Characters>313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cp:revision>
  <cp:lastPrinted>2020-01-11T20:17:00Z</cp:lastPrinted>
  <dcterms:created xsi:type="dcterms:W3CDTF">2020-01-10T06:39:00Z</dcterms:created>
  <dcterms:modified xsi:type="dcterms:W3CDTF">2020-01-11T20:19:00Z</dcterms:modified>
</cp:coreProperties>
</file>